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9B2BBB">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9B2BBB">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9B2BBB">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9B2BBB">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9B2BBB">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9B2BBB">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9B2BBB">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9B2BBB">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645555" w:rsidRDefault="00645555">
      <w:r>
        <w:t>To develop the final application with applying innovation at first the whole functionality is brought into a single GUI. By applying borderlayout and Gridlayout the main GUI is formed.</w:t>
      </w:r>
    </w:p>
    <w:p w:rsidR="00645555" w:rsidRDefault="00645555"/>
    <w:p w:rsidR="009210DB" w:rsidRDefault="00645555">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05pt;height:171pt">
            <v:imagedata r:id="rId14" o:title="Capture"/>
          </v:shape>
        </w:pict>
      </w:r>
    </w:p>
    <w:p w:rsidR="00DF4654" w:rsidRDefault="00DF4654"/>
    <w:p w:rsidR="00651D6F" w:rsidRDefault="00645555" w:rsidP="00651D6F">
      <w:r>
        <w:t xml:space="preserve">Extra feature such as searching option is also provided here. </w:t>
      </w:r>
      <w:r w:rsidR="004B5C98">
        <w:t xml:space="preserve">User has to input the video name or the director’s name to find the desired result. </w:t>
      </w:r>
      <w:r w:rsidR="00651D6F">
        <w:t>A loop is created</w:t>
      </w:r>
      <w:r w:rsidR="004B5C98">
        <w:t xml:space="preserve"> </w:t>
      </w:r>
      <w:r w:rsidR="00651D6F">
        <w:t xml:space="preserve">which will check the existing library if there is any match with video name or director name. The desired result will be </w:t>
      </w:r>
      <w:r w:rsidR="00651D6F">
        <w:t>printed into text area if any found. Otherwise it will show an error message.</w:t>
      </w:r>
    </w:p>
    <w:p w:rsidR="00651D6F" w:rsidRDefault="00651D6F"/>
    <w:p w:rsidR="00651D6F" w:rsidRDefault="00651D6F">
      <w:r>
        <w:pict>
          <v:shape id="_x0000_i1026" type="#_x0000_t75" style="width:467.7pt;height:177.65pt">
            <v:imagedata r:id="rId15" o:title="search"/>
          </v:shape>
        </w:pict>
      </w:r>
      <w:r w:rsidR="004B5C98">
        <w:t xml:space="preserve"> </w:t>
      </w:r>
    </w:p>
    <w:p w:rsidR="004B5C98" w:rsidRDefault="002906F1">
      <w:r>
        <w:t>To check a video only video number should be inputted and a search operation will be accomplished with a loop. Output will be printed on textarea.</w:t>
      </w:r>
    </w:p>
    <w:p w:rsidR="002906F1" w:rsidRDefault="002906F1"/>
    <w:p w:rsidR="002906F1" w:rsidRDefault="002906F1">
      <w:r>
        <w:lastRenderedPageBreak/>
        <w:t>List All Videos: function is done with a straightforward method. A loop is created and brought and printed all data stored in the library.</w:t>
      </w:r>
    </w:p>
    <w:p w:rsidR="002906F1" w:rsidRDefault="002906F1"/>
    <w:p w:rsidR="00F64678" w:rsidRDefault="002906F1">
      <w:r>
        <w:t>Add to playlist:  video number will be checked</w:t>
      </w:r>
      <w:r w:rsidR="00B66BE1">
        <w:t xml:space="preserve"> and </w:t>
      </w:r>
      <w:r>
        <w:t xml:space="preserve">if </w:t>
      </w:r>
      <w:r w:rsidR="00B66BE1">
        <w:t>found it will be stored into an arraylist and printed on textarea. If any wrong track number then textarea is will be cleared a</w:t>
      </w:r>
      <w:r w:rsidR="00651D6F">
        <w:t>n</w:t>
      </w:r>
      <w:r w:rsidR="00B66BE1">
        <w:t xml:space="preserve"> error message will be generated.</w:t>
      </w:r>
      <w:r w:rsidR="00651D6F">
        <w:t xml:space="preserve"> And again if any valid number is inputted then previous playlist result and will be shown along with new inputted video. It is possible because every playlist information is stored into the arraylist.</w:t>
      </w:r>
    </w:p>
    <w:p w:rsidR="00DB5B50" w:rsidRDefault="00142E7B">
      <w:r w:rsidRPr="00142E7B">
        <w:rPr>
          <w:noProof/>
          <w:lang w:eastAsia="en-US"/>
        </w:rPr>
        <w:drawing>
          <wp:inline distT="0" distB="0" distL="0" distR="0">
            <wp:extent cx="4400550" cy="2295525"/>
            <wp:effectExtent l="0" t="0" r="0" b="9525"/>
            <wp:docPr id="3" name="Picture 3" descr="C:\Users\Shoukhin\Desktop\add to play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oukhin\Desktop\add to playlis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00550" cy="2295525"/>
                    </a:xfrm>
                    <a:prstGeom prst="rect">
                      <a:avLst/>
                    </a:prstGeom>
                    <a:noFill/>
                    <a:ln>
                      <a:noFill/>
                    </a:ln>
                  </pic:spPr>
                </pic:pic>
              </a:graphicData>
            </a:graphic>
          </wp:inline>
        </w:drawing>
      </w:r>
    </w:p>
    <w:p w:rsidR="00142E7B" w:rsidRDefault="00142E7B"/>
    <w:p w:rsidR="00142E7B" w:rsidRDefault="00142E7B"/>
    <w:p w:rsidR="00142E7B" w:rsidRDefault="00142E7B">
      <w:r>
        <w:t>Reset: Reset button will simply clear the text area and also clear the arraylist. Arraylist’s built in clear() method is used in this purpose.</w:t>
      </w:r>
    </w:p>
    <w:p w:rsidR="00142E7B" w:rsidRDefault="00142E7B"/>
    <w:p w:rsidR="00142E7B" w:rsidRDefault="00142E7B"/>
    <w:p w:rsidR="00142E7B" w:rsidRDefault="00142E7B">
      <w:r>
        <w:t>PlayVideo: The data from arraylist will be taken and with the help of VideoData.java’s public static method</w:t>
      </w:r>
      <w:r w:rsidR="004F0F4C">
        <w:t xml:space="preserve"> </w:t>
      </w:r>
      <w:r w:rsidR="004F0F4C" w:rsidRPr="004F0F4C">
        <w:t>incrementPlayCount</w:t>
      </w:r>
      <w:r w:rsidR="004F0F4C">
        <w:t>()</w:t>
      </w:r>
      <w:r>
        <w:t>, play count will be increased for each video.</w:t>
      </w:r>
      <w:r w:rsidR="004F0F4C">
        <w:t xml:space="preserve"> The </w:t>
      </w:r>
      <w:r w:rsidR="004F0F4C" w:rsidRPr="004F0F4C">
        <w:t>incrementPlayCount</w:t>
      </w:r>
      <w:r w:rsidR="004F0F4C">
        <w:t>() method also a user defined method.</w:t>
      </w:r>
    </w:p>
    <w:p w:rsidR="00142E7B" w:rsidRDefault="00142E7B"/>
    <w:p w:rsidR="004F0F4C" w:rsidRDefault="00142E7B">
      <w:r>
        <w:t xml:space="preserve">UpdateRating: video number and rating is checked with if-else condition if it is valid or not.  If valid number is provided then VideoData.java’s public static method </w:t>
      </w:r>
      <w:r w:rsidR="004F0F4C" w:rsidRPr="004F0F4C">
        <w:t>setRating</w:t>
      </w:r>
      <w:r w:rsidR="004F0F4C">
        <w:t xml:space="preserve">() </w:t>
      </w:r>
      <w:r>
        <w:t xml:space="preserve">is used to </w:t>
      </w:r>
      <w:r w:rsidR="004F0F4C">
        <w:t xml:space="preserve">  update the rating. The rating field is converted into integer form to show the”*” instead of simple number show. This process is handled between try-catch block to prevent any unwanted runtime crashes.</w:t>
      </w:r>
    </w:p>
    <w:p w:rsidR="00142E7B" w:rsidRDefault="004F0F4C">
      <w:r>
        <w:lastRenderedPageBreak/>
        <w:pict>
          <v:shape id="_x0000_i1027" type="#_x0000_t75" style="width:439.55pt;height:207.05pt">
            <v:imagedata r:id="rId17" o:title="try-catch"/>
          </v:shape>
        </w:pict>
      </w:r>
      <w:r>
        <w:t xml:space="preserve"> </w:t>
      </w:r>
    </w:p>
    <w:p w:rsidR="004F0F4C" w:rsidRDefault="004F0F4C"/>
    <w:p w:rsidR="004F0F4C" w:rsidRDefault="004F0F4C"/>
    <w:p w:rsidR="004F0F4C" w:rsidRDefault="004F0F4C">
      <w:pPr>
        <w:sectPr w:rsidR="004F0F4C" w:rsidSect="001B741B">
          <w:pgSz w:w="12240" w:h="15840"/>
          <w:pgMar w:top="1440" w:right="1440" w:bottom="1440" w:left="1440" w:header="720" w:footer="720" w:gutter="0"/>
          <w:cols w:space="720"/>
          <w:titlePg/>
          <w:docGrid w:linePitch="299"/>
        </w:sectPr>
      </w:pPr>
      <w:r>
        <w:t>These are the procedures of designing and developing my final code for this application.</w:t>
      </w:r>
      <w:bookmarkStart w:id="4" w:name="_GoBack"/>
      <w:bookmarkEnd w:id="4"/>
    </w:p>
    <w:p w:rsidR="00F232D1" w:rsidRDefault="00DF4654" w:rsidP="00F232D1">
      <w:pPr>
        <w:pStyle w:val="Heading1"/>
      </w:pPr>
      <w:bookmarkStart w:id="5" w:name="_Toc476222531"/>
      <w:r>
        <w:lastRenderedPageBreak/>
        <w:t>Testing and Faults</w:t>
      </w:r>
      <w:bookmarkEnd w:id="5"/>
    </w:p>
    <w:p w:rsidR="00F64678" w:rsidRDefault="00DF4654">
      <w:r>
        <w:t xml:space="preserve">Please provide </w:t>
      </w:r>
      <w:r w:rsidRPr="001D43F5">
        <w:rPr>
          <w:lang w:val="en-GB" w:eastAsia="en-GB"/>
        </w:rPr>
        <w:t xml:space="preserve">a </w:t>
      </w:r>
      <w:r>
        <w:rPr>
          <w:lang w:val="en-GB" w:eastAsia="en-GB"/>
        </w:rPr>
        <w:t>summary</w:t>
      </w:r>
      <w:r w:rsidRPr="001D43F5">
        <w:rPr>
          <w:lang w:val="en-GB" w:eastAsia="en-GB"/>
        </w:rPr>
        <w:t xml:space="preserve"> of the white box testing </w:t>
      </w:r>
      <w:r>
        <w:rPr>
          <w:lang w:val="en-GB" w:eastAsia="en-GB"/>
        </w:rPr>
        <w:t>(the actual table and results will be listed in app</w:t>
      </w:r>
      <w:r w:rsidRPr="001D43F5">
        <w:rPr>
          <w:lang w:val="en-GB" w:eastAsia="en-GB"/>
        </w:rPr>
        <w:t>e</w:t>
      </w:r>
      <w:r>
        <w:rPr>
          <w:lang w:val="en-GB" w:eastAsia="en-GB"/>
        </w:rPr>
        <w:t>ndix B) and a discussion</w:t>
      </w:r>
      <w:r w:rsidRPr="001D43F5">
        <w:rPr>
          <w:lang w:val="en-GB" w:eastAsia="en-GB"/>
        </w:rPr>
        <w:t xml:space="preserve"> of any faults and failures</w:t>
      </w:r>
      <w:r>
        <w:rPr>
          <w:lang w:val="en-GB" w:eastAsia="en-GB"/>
        </w:rPr>
        <w:t>,</w:t>
      </w:r>
      <w:r w:rsidRPr="001D43F5">
        <w:rPr>
          <w:lang w:val="en-GB" w:eastAsia="en-GB"/>
        </w:rPr>
        <w:t xml:space="preserve"> including</w:t>
      </w:r>
      <w:r>
        <w:rPr>
          <w:lang w:val="en-GB" w:eastAsia="en-GB"/>
        </w:rPr>
        <w:t xml:space="preserve"> those that you managed to correct, and those which are still unresolved</w:t>
      </w:r>
      <w:r w:rsidR="008B4687">
        <w:t>.</w:t>
      </w:r>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224314" w:rsidRDefault="00224314" w:rsidP="00224314">
      <w:pPr>
        <w:rPr>
          <w:lang w:val="en-GB" w:eastAsia="en-GB"/>
        </w:rPr>
      </w:pPr>
      <w:r>
        <w:rPr>
          <w:lang w:val="en-GB" w:eastAsia="en-GB"/>
        </w:rPr>
        <w:t>Faults and failures:</w:t>
      </w:r>
    </w:p>
    <w:p w:rsidR="00224314" w:rsidRDefault="00224314" w:rsidP="00224314">
      <w:pPr>
        <w:rPr>
          <w:lang w:val="en-GB" w:eastAsia="en-GB"/>
        </w:rPr>
      </w:pPr>
      <w:r>
        <w:rPr>
          <w:lang w:val="en-GB" w:eastAsia="en-GB"/>
        </w:rPr>
        <w:t>In UpdateVideos.java there was a runtime exception. The code was fail</w:t>
      </w:r>
      <w:r w:rsidR="002010FF">
        <w:rPr>
          <w:lang w:val="en-GB" w:eastAsia="en-GB"/>
        </w:rPr>
        <w:t>ed</w:t>
      </w:r>
      <w:r>
        <w:rPr>
          <w:lang w:val="en-GB" w:eastAsia="en-GB"/>
        </w:rPr>
        <w:t>, when user input a random sting which is not actually an integer in “track rating” field. Now I fix</w:t>
      </w:r>
      <w:r w:rsidR="00A8504C">
        <w:rPr>
          <w:lang w:val="en-GB" w:eastAsia="en-GB"/>
        </w:rPr>
        <w:t>ed</w:t>
      </w:r>
      <w:r>
        <w:rPr>
          <w:lang w:val="en-GB" w:eastAsia="en-GB"/>
        </w:rPr>
        <w:t xml:space="preserve"> that portion of code and now it works correctly. </w:t>
      </w:r>
    </w:p>
    <w:p w:rsidR="00C34EB7" w:rsidRPr="00527A7F" w:rsidRDefault="00C34EB7">
      <w:pPr>
        <w:rPr>
          <w:lang w:val="en-GB" w:eastAsia="en-GB"/>
        </w:rPr>
      </w:pPr>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6" w:name="_Toc476222532"/>
      <w:r>
        <w:lastRenderedPageBreak/>
        <w:t>Conclusions, further development and reflection</w:t>
      </w:r>
      <w:bookmarkEnd w:id="6"/>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7" w:name="_Toc476222533"/>
      <w:r>
        <w:t>Fu</w:t>
      </w:r>
      <w:r w:rsidR="002A200D">
        <w:t>ture innovations</w:t>
      </w:r>
      <w:bookmarkEnd w:id="7"/>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8" w:name="_Toc476222534"/>
      <w:r>
        <w:lastRenderedPageBreak/>
        <w:t>Reflection</w:t>
      </w:r>
      <w:bookmarkEnd w:id="8"/>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71CD3" w:rsidP="008B4687">
      <w:pPr>
        <w:rPr>
          <w:lang w:val="en-GB" w:eastAsia="en-GB"/>
        </w:rPr>
      </w:pPr>
      <w:r>
        <w:rPr>
          <w:lang w:val="en-GB" w:eastAsia="en-GB"/>
        </w:rPr>
        <w:t>I have learned how to code with Java and the basic functionalities of object oriented programming is very much clear to me. How to manipulate data from one class to another class and how actually OOP works is also learned.</w:t>
      </w: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71CD3" w:rsidP="008B4687">
      <w:pPr>
        <w:rPr>
          <w:lang w:val="en-GB" w:eastAsia="en-GB"/>
        </w:rPr>
      </w:pPr>
      <w:r>
        <w:rPr>
          <w:lang w:val="en-GB" w:eastAsia="en-GB"/>
        </w:rPr>
        <w:t xml:space="preserve">Most difficulty part of this project for me was to merge all functionalities into one single GUI. It was difficult because at first the idea to give the application a proper GUI was hard to find out. After giving the GUI to merge the code into one place was also seemed difficult because the length of the code in a single class was getting larger.  </w:t>
      </w:r>
    </w:p>
    <w:p w:rsidR="006527EA" w:rsidRDefault="006527EA" w:rsidP="008B4687">
      <w:pPr>
        <w:rPr>
          <w:b/>
          <w:lang w:val="en-GB" w:eastAsia="en-GB"/>
        </w:rPr>
      </w:pPr>
      <w:r w:rsidRPr="006527EA">
        <w:rPr>
          <w:b/>
          <w:lang w:val="en-GB" w:eastAsia="en-GB"/>
        </w:rPr>
        <w:t>Which were the most straightforward parts, and why did I find these easy?</w:t>
      </w:r>
    </w:p>
    <w:p w:rsidR="00671CD3" w:rsidRPr="00671CD3" w:rsidRDefault="00671CD3" w:rsidP="008B4687">
      <w:pPr>
        <w:rPr>
          <w:lang w:val="en-GB"/>
        </w:rPr>
      </w:pPr>
      <w:r>
        <w:rPr>
          <w:lang w:val="en-GB"/>
        </w:rPr>
        <w:t xml:space="preserve">Most straightforward part was creating </w:t>
      </w:r>
    </w:p>
    <w:p w:rsidR="006527EA" w:rsidRPr="006527EA" w:rsidRDefault="006527EA" w:rsidP="008B4687">
      <w:pPr>
        <w:rPr>
          <w:lang w:val="en-GB"/>
        </w:rPr>
      </w:pPr>
    </w:p>
    <w:p w:rsidR="008B4687" w:rsidRDefault="008B4687" w:rsidP="008B4687"/>
    <w:p w:rsidR="006527EA" w:rsidRDefault="006527EA" w:rsidP="008B4687">
      <w:pPr>
        <w:rPr>
          <w:b/>
          <w:sz w:val="32"/>
          <w:u w:val="single"/>
        </w:rPr>
      </w:pPr>
    </w:p>
    <w:p w:rsidR="00671CD3" w:rsidRDefault="00671CD3"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9" w:name="_Toc476222535"/>
      <w:r>
        <w:lastRenderedPageBreak/>
        <w:t>Appendi</w:t>
      </w:r>
      <w:r w:rsidR="006B7298">
        <w:t>x A – The commented code for deliverable A</w:t>
      </w:r>
      <w:bookmarkEnd w:id="9"/>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packag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and import event to make use of events such as actionPerformed even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a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awt.even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x.swing.*;</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Extending Jfram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lementing ActionListener interfac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public class CheckVideos extends JFrame implements ActionListener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TextField trackNo = new JTextField(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extArea information = new TextArea(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Button list = new JButton("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Button check = new JButton("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ublic CheckVideos()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Layout(new Border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jfram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Bounds(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jfram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Title("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for disposing jframe but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DefaultCloseOperation(JFrame.DISPOSE_ON_CLO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Jpanel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Panel top = new JPane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new JLabel("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trackNo);</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list.addActionListener(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heck.addActionListener(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textarea</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jfram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Panel middle = new JPane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VideoData.listAl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middle.add(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can not resize the jfram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Resizable(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jfram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Visible(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ublic void actionPerformed(ActionEvent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lisAll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VideoData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e.getSource()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VideoData.listAl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trackNo textfiel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trackNo.getTex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VideoData class using getName(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VideoData.getName(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Name(Key) class in VideoData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textfield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VideoData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name + " - " + VideoData.getDirector(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VideoData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append("\n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stars(VideoData.getRating(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append("\nPlay count: " + VideoData.getPlayCoun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ivate String stars(int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or (int i = 0; i &lt; rating; ++i)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return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10" w:name="_Toc476222536"/>
      <w:r>
        <w:lastRenderedPageBreak/>
        <w:t>Appendix B – White Box Testing</w:t>
      </w:r>
      <w:bookmarkEnd w:id="10"/>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c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actionPerformed(ActionEvent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Tom and Jerry - Fred Quimby</w:t>
            </w:r>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Tom and Jerry - Fred Quimby</w:t>
            </w:r>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AC5036" w:rsidP="00B200D2">
            <w:pPr>
              <w:cnfStyle w:val="000000000000" w:firstRow="0" w:lastRow="0" w:firstColumn="0" w:lastColumn="0" w:oddVBand="0" w:evenVBand="0" w:oddHBand="0" w:evenHBand="0" w:firstRowFirstColumn="0" w:firstRowLastColumn="0" w:lastRowFirstColumn="0" w:lastRowLastColumn="0"/>
            </w:pPr>
            <w:r>
              <w:t>c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r w:rsidRPr="00BA1037">
              <w:t>actionPerformed(ActionEvent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BA1037">
              <w:t>actionPerformed(ActionEvent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5A17E5" w:rsidP="00B200D2">
            <w:pPr>
              <w:cnfStyle w:val="000000000000" w:firstRow="0" w:lastRow="0" w:firstColumn="0" w:lastColumn="0" w:oddVBand="0" w:evenVBand="0" w:oddHBand="0" w:evenHBand="0" w:firstRowFirstColumn="0" w:firstRowLastColumn="0" w:lastRowFirstColumn="0" w:lastRowLastColumn="0"/>
            </w:pPr>
            <w:r>
              <w:t>l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r w:rsidRPr="00BA1037">
              <w:t>actionPerformed(ActionEvent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01 Tom and Jerry - Fred Quimby</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2 Tweety Pie - Wrexler Ripmophomtofz</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05 Rat Pfink a Boo Boo - Ray Steckler</w:t>
            </w:r>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01 Tom and Jerry - Fred Quimby</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2 Tweety Pie - Wrexler Ripmophomtofz</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05 Rat Pfink a Boo Boo - Ray Steckler</w:t>
            </w:r>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248DD">
              <w:t>(check play count in CheckVideos.java</w:t>
            </w:r>
            <w:r w:rsidR="00064137">
              <w:t xml:space="preserve"> is</w:t>
            </w:r>
            <w:r w:rsidR="009248DD">
              <w:t xml:space="preserve"> 0)</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51794">
              <w:t xml:space="preserve">(check </w:t>
            </w:r>
            <w:r w:rsidR="00064137">
              <w:t>play count in CheckVideos.java is 1</w:t>
            </w:r>
            <w:r w:rsidR="00951794">
              <w:t>)</w:t>
            </w:r>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r w:rsidR="00C065C9" w:rsidRPr="00C065C9">
        <w:t>UpdateVideos.java</w:t>
      </w:r>
    </w:p>
    <w:tbl>
      <w:tblPr>
        <w:tblStyle w:val="GridTable4"/>
        <w:tblW w:w="0" w:type="auto"/>
        <w:tblLook w:val="04A0" w:firstRow="1" w:lastRow="0" w:firstColumn="1" w:lastColumn="0" w:noHBand="0" w:noVBand="1"/>
      </w:tblPr>
      <w:tblGrid>
        <w:gridCol w:w="1137"/>
        <w:gridCol w:w="1097"/>
        <w:gridCol w:w="1257"/>
        <w:gridCol w:w="3109"/>
        <w:gridCol w:w="1370"/>
        <w:gridCol w:w="1380"/>
      </w:tblGrid>
      <w:tr w:rsidR="00EF63DB" w:rsidTr="00EF6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EF63DB" w:rsidP="00B200D2">
            <w:pPr>
              <w:jc w:val="center"/>
            </w:pPr>
            <w:r w:rsidRPr="00EF63DB">
              <w:t>Track</w:t>
            </w:r>
            <w:r>
              <w:t xml:space="preserve"> </w:t>
            </w:r>
            <w:r w:rsidRPr="00EF63DB">
              <w:t>No</w:t>
            </w:r>
          </w:p>
        </w:tc>
        <w:tc>
          <w:tcPr>
            <w:tcW w:w="1343" w:type="dxa"/>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rsidRPr="00EF63DB">
              <w:t>Track</w:t>
            </w:r>
            <w:r>
              <w:t xml:space="preserve"> </w:t>
            </w:r>
            <w:r w:rsidRPr="00EF63DB">
              <w:t>Rating</w:t>
            </w:r>
          </w:p>
        </w:tc>
        <w:tc>
          <w:tcPr>
            <w:tcW w:w="1593"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597"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44"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48"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null</w:t>
            </w:r>
          </w:p>
        </w:tc>
        <w:tc>
          <w:tcPr>
            <w:tcW w:w="1343" w:type="dxa"/>
          </w:tcPr>
          <w:p w:rsidR="00EF63DB" w:rsidRDefault="00EF63DB"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644"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15</w:t>
            </w:r>
          </w:p>
        </w:tc>
        <w:tc>
          <w:tcPr>
            <w:tcW w:w="1343" w:type="dxa"/>
          </w:tcPr>
          <w:p w:rsidR="00EF63DB" w:rsidRDefault="00CC123F" w:rsidP="00C20EDA">
            <w:pPr>
              <w:jc w:val="center"/>
              <w:cnfStyle w:val="000000000000" w:firstRow="0" w:lastRow="0" w:firstColumn="0" w:lastColumn="0" w:oddVBand="0" w:evenVBand="0" w:oddHBand="0" w:evenHBand="0" w:firstRowFirstColumn="0" w:firstRowLastColumn="0" w:lastRowFirstColumn="0" w:lastRowLastColumn="0"/>
            </w:pPr>
            <w:r>
              <w:t>null</w:t>
            </w:r>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644"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01</w:t>
            </w:r>
          </w:p>
        </w:tc>
        <w:tc>
          <w:tcPr>
            <w:tcW w:w="1343" w:type="dxa"/>
          </w:tcPr>
          <w:p w:rsidR="00EF63DB" w:rsidRDefault="00CC123F"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644"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000000" w:firstRow="0" w:lastRow="0" w:firstColumn="0" w:lastColumn="0" w:oddVBand="0" w:evenVBand="0" w:oddHBand="0" w:evenHBand="0" w:firstRowFirstColumn="0" w:firstRowLastColumn="0" w:lastRowFirstColumn="0" w:lastRowLastColumn="0"/>
            </w:pPr>
            <w:r>
              <w:t>asad</w:t>
            </w:r>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644"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100000" w:firstRow="0" w:lastRow="0" w:firstColumn="0" w:lastColumn="0" w:oddVBand="0" w:evenVBand="0" w:oddHBand="1" w:evenHBand="0" w:firstRowFirstColumn="0" w:firstRowLastColumn="0" w:lastRowFirstColumn="0" w:lastRowLastColumn="0"/>
            </w:pPr>
            <w:r>
              <w:t>5</w:t>
            </w:r>
          </w:p>
        </w:tc>
        <w:tc>
          <w:tcPr>
            <w:tcW w:w="1593"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644"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Tom and Jerry - Fred Quimby</w:t>
            </w:r>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c>
          <w:tcPr>
            <w:tcW w:w="1648"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Tom and Jerry - Fred Quimby</w:t>
            </w:r>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r>
    </w:tbl>
    <w:p w:rsidR="006B7298" w:rsidRPr="006B7298" w:rsidRDefault="006B7298" w:rsidP="0028320C"/>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2BBB" w:rsidRDefault="009B2BBB" w:rsidP="00DB5B50">
      <w:pPr>
        <w:spacing w:after="0" w:line="240" w:lineRule="auto"/>
      </w:pPr>
      <w:r>
        <w:separator/>
      </w:r>
    </w:p>
  </w:endnote>
  <w:endnote w:type="continuationSeparator" w:id="0">
    <w:p w:rsidR="009B2BBB" w:rsidRDefault="009B2BBB"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4F0F4C">
              <w:rPr>
                <w:b/>
                <w:bCs/>
                <w:noProof/>
              </w:rPr>
              <w:t>16</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4F0F4C">
              <w:rPr>
                <w:b/>
                <w:bCs/>
                <w:noProof/>
              </w:rPr>
              <w:t>16</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4F0F4C">
              <w:rPr>
                <w:b/>
                <w:bCs/>
                <w:noProof/>
              </w:rPr>
              <w:t>15</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4F0F4C">
              <w:rPr>
                <w:b/>
                <w:bCs/>
                <w:noProof/>
              </w:rPr>
              <w:t>16</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2BBB" w:rsidRDefault="009B2BBB" w:rsidP="00DB5B50">
      <w:pPr>
        <w:spacing w:after="0" w:line="240" w:lineRule="auto"/>
      </w:pPr>
      <w:r>
        <w:separator/>
      </w:r>
    </w:p>
  </w:footnote>
  <w:footnote w:type="continuationSeparator" w:id="0">
    <w:p w:rsidR="009B2BBB" w:rsidRDefault="009B2BBB"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64137"/>
    <w:rsid w:val="000755E6"/>
    <w:rsid w:val="000839C3"/>
    <w:rsid w:val="000A2415"/>
    <w:rsid w:val="000D4A22"/>
    <w:rsid w:val="000D50AC"/>
    <w:rsid w:val="00131452"/>
    <w:rsid w:val="00142E7B"/>
    <w:rsid w:val="00147984"/>
    <w:rsid w:val="00147D40"/>
    <w:rsid w:val="00155F38"/>
    <w:rsid w:val="00162190"/>
    <w:rsid w:val="001B741B"/>
    <w:rsid w:val="001D4A38"/>
    <w:rsid w:val="002010FF"/>
    <w:rsid w:val="002202E4"/>
    <w:rsid w:val="00224314"/>
    <w:rsid w:val="002316A2"/>
    <w:rsid w:val="002720FA"/>
    <w:rsid w:val="0028320C"/>
    <w:rsid w:val="002906F1"/>
    <w:rsid w:val="002A200D"/>
    <w:rsid w:val="002C5AB4"/>
    <w:rsid w:val="002F1B58"/>
    <w:rsid w:val="00355816"/>
    <w:rsid w:val="00387015"/>
    <w:rsid w:val="00390229"/>
    <w:rsid w:val="003C0079"/>
    <w:rsid w:val="00417BA5"/>
    <w:rsid w:val="0043205D"/>
    <w:rsid w:val="00453863"/>
    <w:rsid w:val="00455A7F"/>
    <w:rsid w:val="004A2705"/>
    <w:rsid w:val="004B1F46"/>
    <w:rsid w:val="004B5C98"/>
    <w:rsid w:val="004B63E5"/>
    <w:rsid w:val="004C45A5"/>
    <w:rsid w:val="004F0F4C"/>
    <w:rsid w:val="004F1A1D"/>
    <w:rsid w:val="004F6083"/>
    <w:rsid w:val="00504B74"/>
    <w:rsid w:val="00527A7F"/>
    <w:rsid w:val="00567E7A"/>
    <w:rsid w:val="005A17E5"/>
    <w:rsid w:val="005C7153"/>
    <w:rsid w:val="005D04E6"/>
    <w:rsid w:val="005D1200"/>
    <w:rsid w:val="005D32D8"/>
    <w:rsid w:val="005D4521"/>
    <w:rsid w:val="005E0DA7"/>
    <w:rsid w:val="005F39BE"/>
    <w:rsid w:val="005F5D14"/>
    <w:rsid w:val="00645555"/>
    <w:rsid w:val="00651D6F"/>
    <w:rsid w:val="006527EA"/>
    <w:rsid w:val="00671A67"/>
    <w:rsid w:val="00671CD3"/>
    <w:rsid w:val="0067546D"/>
    <w:rsid w:val="006871BB"/>
    <w:rsid w:val="006B7298"/>
    <w:rsid w:val="006C39A5"/>
    <w:rsid w:val="0070115A"/>
    <w:rsid w:val="00706195"/>
    <w:rsid w:val="00712EA2"/>
    <w:rsid w:val="0072047C"/>
    <w:rsid w:val="0073308A"/>
    <w:rsid w:val="00750747"/>
    <w:rsid w:val="007609EA"/>
    <w:rsid w:val="007751F8"/>
    <w:rsid w:val="0078412B"/>
    <w:rsid w:val="00787C3C"/>
    <w:rsid w:val="007D35EB"/>
    <w:rsid w:val="007E3B36"/>
    <w:rsid w:val="007F7EA6"/>
    <w:rsid w:val="00860C5B"/>
    <w:rsid w:val="008B4687"/>
    <w:rsid w:val="00905679"/>
    <w:rsid w:val="009109E2"/>
    <w:rsid w:val="009210DB"/>
    <w:rsid w:val="009248DD"/>
    <w:rsid w:val="00951794"/>
    <w:rsid w:val="009743A1"/>
    <w:rsid w:val="009750D6"/>
    <w:rsid w:val="00984434"/>
    <w:rsid w:val="00996268"/>
    <w:rsid w:val="009B2BBB"/>
    <w:rsid w:val="009B7A20"/>
    <w:rsid w:val="009D512D"/>
    <w:rsid w:val="00A74655"/>
    <w:rsid w:val="00A8504C"/>
    <w:rsid w:val="00AC5036"/>
    <w:rsid w:val="00B07E47"/>
    <w:rsid w:val="00B50E9A"/>
    <w:rsid w:val="00B66BE1"/>
    <w:rsid w:val="00B70D0F"/>
    <w:rsid w:val="00BA1037"/>
    <w:rsid w:val="00BB3D34"/>
    <w:rsid w:val="00BE49BE"/>
    <w:rsid w:val="00BE4B99"/>
    <w:rsid w:val="00C065C9"/>
    <w:rsid w:val="00C20EDA"/>
    <w:rsid w:val="00C34EB7"/>
    <w:rsid w:val="00CC123F"/>
    <w:rsid w:val="00CC485F"/>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5409A"/>
    <w:rsid w:val="00E620E8"/>
    <w:rsid w:val="00E87DF5"/>
    <w:rsid w:val="00E9669F"/>
    <w:rsid w:val="00EA2819"/>
    <w:rsid w:val="00EB0FBA"/>
    <w:rsid w:val="00EC3629"/>
    <w:rsid w:val="00EF63DB"/>
    <w:rsid w:val="00F01852"/>
    <w:rsid w:val="00F232D1"/>
    <w:rsid w:val="00F42213"/>
    <w:rsid w:val="00F5375D"/>
    <w:rsid w:val="00F64678"/>
    <w:rsid w:val="00F868A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50205">
      <w:bodyDiv w:val="1"/>
      <w:marLeft w:val="0"/>
      <w:marRight w:val="0"/>
      <w:marTop w:val="0"/>
      <w:marBottom w:val="0"/>
      <w:divBdr>
        <w:top w:val="none" w:sz="0" w:space="0" w:color="auto"/>
        <w:left w:val="none" w:sz="0" w:space="0" w:color="auto"/>
        <w:bottom w:val="none" w:sz="0" w:space="0" w:color="auto"/>
        <w:right w:val="none" w:sz="0" w:space="0" w:color="auto"/>
      </w:divBdr>
    </w:div>
    <w:div w:id="390232006">
      <w:bodyDiv w:val="1"/>
      <w:marLeft w:val="0"/>
      <w:marRight w:val="0"/>
      <w:marTop w:val="0"/>
      <w:marBottom w:val="0"/>
      <w:divBdr>
        <w:top w:val="none" w:sz="0" w:space="0" w:color="auto"/>
        <w:left w:val="none" w:sz="0" w:space="0" w:color="auto"/>
        <w:bottom w:val="none" w:sz="0" w:space="0" w:color="auto"/>
        <w:right w:val="none" w:sz="0" w:space="0" w:color="auto"/>
      </w:divBdr>
    </w:div>
    <w:div w:id="443697466">
      <w:bodyDiv w:val="1"/>
      <w:marLeft w:val="0"/>
      <w:marRight w:val="0"/>
      <w:marTop w:val="0"/>
      <w:marBottom w:val="0"/>
      <w:divBdr>
        <w:top w:val="none" w:sz="0" w:space="0" w:color="auto"/>
        <w:left w:val="none" w:sz="0" w:space="0" w:color="auto"/>
        <w:bottom w:val="none" w:sz="0" w:space="0" w:color="auto"/>
        <w:right w:val="none" w:sz="0" w:space="0" w:color="auto"/>
      </w:divBdr>
    </w:div>
    <w:div w:id="574751328">
      <w:bodyDiv w:val="1"/>
      <w:marLeft w:val="0"/>
      <w:marRight w:val="0"/>
      <w:marTop w:val="0"/>
      <w:marBottom w:val="0"/>
      <w:divBdr>
        <w:top w:val="none" w:sz="0" w:space="0" w:color="auto"/>
        <w:left w:val="none" w:sz="0" w:space="0" w:color="auto"/>
        <w:bottom w:val="none" w:sz="0" w:space="0" w:color="auto"/>
        <w:right w:val="none" w:sz="0" w:space="0" w:color="auto"/>
      </w:divBdr>
    </w:div>
    <w:div w:id="1279793454">
      <w:bodyDiv w:val="1"/>
      <w:marLeft w:val="0"/>
      <w:marRight w:val="0"/>
      <w:marTop w:val="0"/>
      <w:marBottom w:val="0"/>
      <w:divBdr>
        <w:top w:val="none" w:sz="0" w:space="0" w:color="auto"/>
        <w:left w:val="none" w:sz="0" w:space="0" w:color="auto"/>
        <w:bottom w:val="none" w:sz="0" w:space="0" w:color="auto"/>
        <w:right w:val="none" w:sz="0" w:space="0" w:color="auto"/>
      </w:divBdr>
    </w:div>
    <w:div w:id="149861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gi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4C2B10CD-A458-4020-8D45-F0E0690E0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283</TotalTime>
  <Pages>16</Pages>
  <Words>2275</Words>
  <Characters>1297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Manager>Dr. Madeleine Togher</Manager>
  <Company>University of Greenwich</Company>
  <LinksUpToDate>false</LinksUpToDate>
  <CharactersWithSpaces>15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Shoukhin</cp:lastModifiedBy>
  <cp:revision>75</cp:revision>
  <dcterms:created xsi:type="dcterms:W3CDTF">1970-01-01T00:00:00Z</dcterms:created>
  <dcterms:modified xsi:type="dcterms:W3CDTF">2017-03-30T01:12:00Z</dcterms:modified>
</cp:coreProperties>
</file>